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EE21EA" w14:textId="07BA678B" w:rsidR="002C23FD" w:rsidRDefault="002C23FD" w:rsidP="002C23FD">
      <w:pPr>
        <w:spacing w:after="0"/>
        <w:jc w:val="right"/>
        <w:rPr>
          <w:rFonts w:ascii="TH SarabunPSK" w:hAnsi="TH SarabunPSK" w:cs="TH SarabunPSK"/>
          <w:sz w:val="32"/>
          <w:szCs w:val="32"/>
        </w:rPr>
      </w:pPr>
      <w:r w:rsidRPr="00D7255D">
        <w:rPr>
          <w:rFonts w:ascii="TH SarabunPSK" w:hAnsi="TH SarabunPSK" w:cs="TH SarabunPSK"/>
          <w:noProof/>
          <w:sz w:val="3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D5636C7" wp14:editId="42F105BC">
                <wp:simplePos x="0" y="0"/>
                <wp:positionH relativeFrom="column">
                  <wp:posOffset>3638550</wp:posOffset>
                </wp:positionH>
                <wp:positionV relativeFrom="paragraph">
                  <wp:posOffset>1156335</wp:posOffset>
                </wp:positionV>
                <wp:extent cx="3192780" cy="1404620"/>
                <wp:effectExtent l="0" t="0" r="26670" b="120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27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0F069D" w14:textId="77777777" w:rsidR="002C23FD" w:rsidRPr="00D7255D" w:rsidRDefault="002C23FD" w:rsidP="002C23F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International Academy of Aviation Industry.</w:t>
                            </w:r>
                          </w:p>
                          <w:p w14:paraId="387D5DB9" w14:textId="77777777" w:rsidR="002C23FD" w:rsidRPr="00D7255D" w:rsidRDefault="002C23FD" w:rsidP="002C23F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King Mongkut's Institute of Technology Ladkrabang.</w:t>
                            </w:r>
                          </w:p>
                          <w:p w14:paraId="3C814DE3" w14:textId="77777777" w:rsidR="002C23FD" w:rsidRPr="00D7255D" w:rsidRDefault="002C23FD" w:rsidP="002C23F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1 </w:t>
                            </w:r>
                            <w:proofErr w:type="spellStart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Thanon</w:t>
                            </w:r>
                            <w:proofErr w:type="spellEnd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Chalong</w:t>
                            </w:r>
                            <w:proofErr w:type="spellEnd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 Krung, Lat </w:t>
                            </w:r>
                            <w:proofErr w:type="spellStart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Krabang</w:t>
                            </w:r>
                            <w:proofErr w:type="spellEnd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,</w:t>
                            </w:r>
                          </w:p>
                          <w:p w14:paraId="4795CDF0" w14:textId="77777777" w:rsidR="002C23FD" w:rsidRPr="00D7255D" w:rsidRDefault="002C23FD" w:rsidP="002C23FD">
                            <w:pPr>
                              <w:spacing w:after="0"/>
                              <w:rPr>
                                <w:rFonts w:ascii="TH SarabunPSK" w:hAnsi="TH SarabunPSK" w:cs="TH SarabunPSK"/>
                                <w:sz w:val="28"/>
                              </w:rPr>
                            </w:pPr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 xml:space="preserve">Khet Lat </w:t>
                            </w:r>
                            <w:proofErr w:type="spellStart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Krabang</w:t>
                            </w:r>
                            <w:proofErr w:type="spellEnd"/>
                            <w:r w:rsidRPr="00D7255D">
                              <w:rPr>
                                <w:rFonts w:ascii="TH SarabunPSK" w:hAnsi="TH SarabunPSK" w:cs="TH SarabunPSK"/>
                                <w:sz w:val="28"/>
                              </w:rPr>
                              <w:t>, Bangkok 10520, Thail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D5636C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86.5pt;margin-top:91.05pt;width:251.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" strokecolor="white [3212]">
                <v:textbox style="mso-fit-shape-to-text:t">
                  <w:txbxContent>
                    <w:p w14:paraId="010F069D" w14:textId="77777777" w:rsidR="002C23FD" w:rsidRPr="00D7255D" w:rsidRDefault="002C23FD" w:rsidP="002C23F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International Academy of Aviation Industry.</w:t>
                      </w:r>
                    </w:p>
                    <w:p w14:paraId="387D5DB9" w14:textId="77777777" w:rsidR="002C23FD" w:rsidRPr="00D7255D" w:rsidRDefault="002C23FD" w:rsidP="002C23F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King Mongkut's Institute of Technology Ladkrabang.</w:t>
                      </w:r>
                    </w:p>
                    <w:p w14:paraId="3C814DE3" w14:textId="77777777" w:rsidR="002C23FD" w:rsidRPr="00D7255D" w:rsidRDefault="002C23FD" w:rsidP="002C23F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 xml:space="preserve">1 </w:t>
                      </w:r>
                      <w:proofErr w:type="spellStart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Thanon</w:t>
                      </w:r>
                      <w:proofErr w:type="spellEnd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 xml:space="preserve"> </w:t>
                      </w:r>
                      <w:proofErr w:type="spellStart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Chalong</w:t>
                      </w:r>
                      <w:proofErr w:type="spellEnd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 xml:space="preserve"> Krung, Lat </w:t>
                      </w:r>
                      <w:proofErr w:type="spellStart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Krabang</w:t>
                      </w:r>
                      <w:proofErr w:type="spellEnd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,</w:t>
                      </w:r>
                    </w:p>
                    <w:p w14:paraId="4795CDF0" w14:textId="77777777" w:rsidR="002C23FD" w:rsidRPr="00D7255D" w:rsidRDefault="002C23FD" w:rsidP="002C23FD">
                      <w:pPr>
                        <w:spacing w:after="0"/>
                        <w:rPr>
                          <w:rFonts w:ascii="TH SarabunPSK" w:hAnsi="TH SarabunPSK" w:cs="TH SarabunPSK"/>
                          <w:sz w:val="28"/>
                        </w:rPr>
                      </w:pPr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 xml:space="preserve">Khet Lat </w:t>
                      </w:r>
                      <w:proofErr w:type="spellStart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Krabang</w:t>
                      </w:r>
                      <w:proofErr w:type="spellEnd"/>
                      <w:r w:rsidRPr="00D7255D">
                        <w:rPr>
                          <w:rFonts w:ascii="TH SarabunPSK" w:hAnsi="TH SarabunPSK" w:cs="TH SarabunPSK"/>
                          <w:sz w:val="28"/>
                        </w:rPr>
                        <w:t>, Bangkok 10520, Thaila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Times" w:hAnsi="Times"/>
          <w:noProof/>
          <w:lang w:val="en-GB" w:eastAsia="en-GB" w:bidi="ar-SA"/>
        </w:rPr>
        <w:drawing>
          <wp:inline distT="0" distB="0" distL="0" distR="0" wp14:anchorId="374380D8" wp14:editId="58124286">
            <wp:extent cx="1219200" cy="1160038"/>
            <wp:effectExtent l="0" t="0" r="0" b="2540"/>
            <wp:docPr id="2" name="Picture 2" descr="A black and whit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and white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4003" cy="11741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4E15C5" w14:textId="1B59BA3F" w:rsidR="00750BD8" w:rsidRDefault="00750BD8" w:rsidP="00750BD8">
      <w:pPr>
        <w:spacing w:after="0"/>
        <w:rPr>
          <w:rFonts w:ascii="TH SarabunPSK" w:hAnsi="TH SarabunPSK" w:cs="TH SarabunPSK"/>
          <w:sz w:val="28"/>
        </w:rPr>
      </w:pPr>
    </w:p>
    <w:p w14:paraId="15F621FC" w14:textId="15537400" w:rsidR="002C23FD" w:rsidRDefault="002C23FD" w:rsidP="00750BD8">
      <w:pPr>
        <w:spacing w:after="0"/>
        <w:rPr>
          <w:rFonts w:ascii="TH SarabunPSK" w:hAnsi="TH SarabunPSK" w:cs="TH SarabunPSK"/>
          <w:sz w:val="28"/>
        </w:rPr>
      </w:pPr>
    </w:p>
    <w:p w14:paraId="0E28562A" w14:textId="01F74FBB" w:rsidR="002C23FD" w:rsidRPr="002C23FD" w:rsidRDefault="002C23FD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F8B7A10" w14:textId="2BAA280C" w:rsidR="002C23FD" w:rsidRDefault="002C23FD" w:rsidP="00750BD8">
      <w:pPr>
        <w:spacing w:after="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No.7027/</w:t>
      </w:r>
    </w:p>
    <w:p w14:paraId="58647C33" w14:textId="34F94FD4" w:rsidR="00750BD8" w:rsidRPr="002C23FD" w:rsidRDefault="00750BD8" w:rsidP="00561627">
      <w:pPr>
        <w:spacing w:after="0"/>
        <w:rPr>
          <w:rFonts w:ascii="TH SarabunPSK" w:hAnsi="TH SarabunPSK" w:cs="TH SarabunPSK"/>
          <w:sz w:val="32"/>
          <w:szCs w:val="32"/>
        </w:rPr>
      </w:pPr>
      <w:r w:rsidRPr="002C23FD">
        <w:rPr>
          <w:rFonts w:ascii="TH SarabunPSK" w:hAnsi="TH SarabunPSK" w:cs="TH SarabunPSK"/>
          <w:sz w:val="32"/>
          <w:szCs w:val="32"/>
        </w:rPr>
        <w:t>August 15, 2024</w:t>
      </w:r>
    </w:p>
    <w:p w14:paraId="68C934FD" w14:textId="77777777" w:rsidR="00B20F66" w:rsidRPr="00B20F66" w:rsidRDefault="00B20F66" w:rsidP="00B20F66">
      <w:pPr>
        <w:spacing w:after="0"/>
        <w:rPr>
          <w:rFonts w:ascii="TH SarabunPSK" w:hAnsi="TH SarabunPSK" w:cs="TH SarabunPSK"/>
          <w:sz w:val="32"/>
          <w:szCs w:val="32"/>
        </w:rPr>
      </w:pPr>
      <w:proofErr w:type="gramStart"/>
      <w:r w:rsidRPr="00B20F66">
        <w:rPr>
          <w:rFonts w:ascii="TH SarabunPSK" w:hAnsi="TH SarabunPSK" w:cs="TH SarabunPSK"/>
          <w:sz w:val="32"/>
          <w:szCs w:val="32"/>
        </w:rPr>
        <w:t>Subject :</w:t>
      </w:r>
      <w:proofErr w:type="gramEnd"/>
      <w:r w:rsidRPr="00B20F66">
        <w:rPr>
          <w:rFonts w:ascii="TH SarabunPSK" w:hAnsi="TH SarabunPSK" w:cs="TH SarabunPSK"/>
          <w:sz w:val="32"/>
          <w:szCs w:val="32"/>
        </w:rPr>
        <w:t xml:space="preserve"> Invitation letter</w:t>
      </w:r>
    </w:p>
    <w:p w14:paraId="1AED93D1" w14:textId="77777777" w:rsidR="00AD5F1B" w:rsidRDefault="00B20F66" w:rsidP="00AD5F1B">
      <w:pPr>
        <w:spacing w:after="0"/>
        <w:rPr>
          <w:rFonts w:ascii="TH SarabunPSK" w:hAnsi="TH SarabunPSK" w:cs="TH SarabunPSK"/>
          <w:sz w:val="32"/>
          <w:szCs w:val="32"/>
        </w:rPr>
      </w:pPr>
      <w:r w:rsidRPr="00B20F66">
        <w:rPr>
          <w:rFonts w:ascii="TH SarabunPSK" w:hAnsi="TH SarabunPSK" w:cs="TH SarabunPSK"/>
          <w:sz w:val="32"/>
          <w:szCs w:val="32"/>
        </w:rPr>
        <w:t>Attn:</w:t>
      </w:r>
      <w:r w:rsidR="00AD5F1B" w:rsidRPr="00AD5F1B">
        <w:t xml:space="preserve"> </w:t>
      </w:r>
      <w:r w:rsidR="00AD5F1B" w:rsidRPr="00AD5F1B">
        <w:rPr>
          <w:rFonts w:ascii="TH SarabunPSK" w:hAnsi="TH SarabunPSK" w:cs="TH SarabunPSK"/>
          <w:sz w:val="32"/>
          <w:szCs w:val="32"/>
        </w:rPr>
        <w:t>Prof. He Xu</w:t>
      </w:r>
      <w:r w:rsidR="000308C2">
        <w:rPr>
          <w:rFonts w:ascii="TH SarabunPSK" w:hAnsi="TH SarabunPSK" w:cs="TH SarabunPSK"/>
          <w:sz w:val="32"/>
          <w:szCs w:val="32"/>
        </w:rPr>
        <w:t>,</w:t>
      </w:r>
      <w:r w:rsidR="000308C2" w:rsidRPr="000308C2">
        <w:t xml:space="preserve"> </w:t>
      </w:r>
      <w:r w:rsidR="00AD5F1B" w:rsidRPr="00AD5F1B">
        <w:rPr>
          <w:rFonts w:ascii="TH SarabunPSK" w:hAnsi="TH SarabunPSK" w:cs="TH SarabunPSK"/>
          <w:sz w:val="32"/>
          <w:szCs w:val="32"/>
        </w:rPr>
        <w:t>Researcher</w:t>
      </w:r>
      <w:r w:rsidR="000308C2">
        <w:rPr>
          <w:rFonts w:ascii="TH SarabunPSK" w:hAnsi="TH SarabunPSK" w:cs="TH SarabunPSK"/>
          <w:sz w:val="32"/>
          <w:szCs w:val="32"/>
        </w:rPr>
        <w:t xml:space="preserve">, </w:t>
      </w:r>
      <w:r w:rsidR="00AD5F1B" w:rsidRPr="00AD5F1B">
        <w:rPr>
          <w:rFonts w:ascii="TH SarabunPSK" w:hAnsi="TH SarabunPSK" w:cs="TH SarabunPSK"/>
          <w:sz w:val="32"/>
          <w:szCs w:val="32"/>
        </w:rPr>
        <w:t>Changchun Institute of Optics, Fine Mechanics and Physics (CIOMP) Chinese Academy of Sciences (CAS)</w:t>
      </w:r>
    </w:p>
    <w:p w14:paraId="262C3B30" w14:textId="28F6B0E9" w:rsidR="00B20F66" w:rsidRPr="00B20F66" w:rsidRDefault="008F6AA0" w:rsidP="001464C2">
      <w:pPr>
        <w:spacing w:after="0"/>
        <w:ind w:firstLine="720"/>
        <w:jc w:val="both"/>
        <w:rPr>
          <w:rFonts w:ascii="TH SarabunPSK" w:hAnsi="TH SarabunPSK" w:cs="TH SarabunPSK"/>
          <w:sz w:val="32"/>
          <w:szCs w:val="32"/>
        </w:rPr>
      </w:pPr>
      <w:r w:rsidRPr="008F6AA0">
        <w:rPr>
          <w:rFonts w:ascii="TH SarabunPSK" w:hAnsi="TH SarabunPSK" w:cs="TH SarabunPSK"/>
          <w:sz w:val="32"/>
          <w:szCs w:val="32"/>
        </w:rPr>
        <w:t xml:space="preserve">On behalf of the Innovation Aviation &amp; Aerospace Industry - International Conference 2024 Organizing Committee, we are pleased to announce our third Innovation Aviation &amp; Aerospace </w:t>
      </w:r>
      <w:r w:rsidR="00FE2405" w:rsidRPr="008F6AA0">
        <w:rPr>
          <w:rFonts w:ascii="TH SarabunPSK" w:hAnsi="TH SarabunPSK" w:cs="TH SarabunPSK"/>
          <w:sz w:val="32"/>
          <w:szCs w:val="32"/>
        </w:rPr>
        <w:t>Industry</w:t>
      </w:r>
      <w:r w:rsidR="00FE2405">
        <w:rPr>
          <w:rFonts w:ascii="TH SarabunPSK" w:hAnsi="TH SarabunPSK" w:cs="TH SarabunPSK"/>
          <w:sz w:val="32"/>
          <w:szCs w:val="32"/>
        </w:rPr>
        <w:t xml:space="preserve"> (IAAI)</w:t>
      </w:r>
      <w:r w:rsidRPr="008F6AA0">
        <w:rPr>
          <w:rFonts w:ascii="TH SarabunPSK" w:hAnsi="TH SarabunPSK" w:cs="TH SarabunPSK"/>
          <w:sz w:val="32"/>
          <w:szCs w:val="32"/>
        </w:rPr>
        <w:t xml:space="preserve"> - International Conference 2024. The conference is organized by the International Academy of Aviation Industry, King Mongkut's Institute of Technology Ladkrabang (KMITL)</w:t>
      </w:r>
      <w:r w:rsidR="002F6A24">
        <w:rPr>
          <w:rFonts w:ascii="TH SarabunPSK" w:hAnsi="TH SarabunPSK" w:cs="TH SarabunPSK"/>
          <w:sz w:val="32"/>
          <w:szCs w:val="32"/>
        </w:rPr>
        <w:t xml:space="preserve"> </w:t>
      </w:r>
      <w:r w:rsidRPr="008F6AA0">
        <w:rPr>
          <w:rFonts w:ascii="TH SarabunPSK" w:hAnsi="TH SarabunPSK" w:cs="TH SarabunPSK"/>
          <w:sz w:val="32"/>
          <w:szCs w:val="32"/>
        </w:rPr>
        <w:t>with special partner</w:t>
      </w:r>
      <w:r w:rsidR="0043368E">
        <w:rPr>
          <w:rFonts w:ascii="TH SarabunPSK" w:hAnsi="TH SarabunPSK" w:cs="TH SarabunPSK"/>
          <w:sz w:val="32"/>
          <w:szCs w:val="32"/>
        </w:rPr>
        <w:t xml:space="preserve"> such as </w:t>
      </w:r>
      <w:r w:rsidR="0043368E" w:rsidRPr="0043368E">
        <w:rPr>
          <w:rFonts w:ascii="TH SarabunPSK" w:hAnsi="TH SarabunPSK" w:cs="TH SarabunPSK"/>
          <w:sz w:val="32"/>
          <w:szCs w:val="32"/>
        </w:rPr>
        <w:t xml:space="preserve">National Astronomical Research Institute of </w:t>
      </w:r>
      <w:r w:rsidR="00861486" w:rsidRPr="0043368E">
        <w:rPr>
          <w:rFonts w:ascii="TH SarabunPSK" w:hAnsi="TH SarabunPSK" w:cs="TH SarabunPSK"/>
          <w:sz w:val="32"/>
          <w:szCs w:val="32"/>
        </w:rPr>
        <w:t>Thailand</w:t>
      </w:r>
      <w:r w:rsidR="00861486">
        <w:rPr>
          <w:rFonts w:ascii="TH SarabunPSK" w:hAnsi="TH SarabunPSK" w:cs="TH SarabunPSK"/>
          <w:sz w:val="32"/>
          <w:szCs w:val="32"/>
        </w:rPr>
        <w:t xml:space="preserve"> (</w:t>
      </w:r>
      <w:r w:rsidR="0043368E">
        <w:rPr>
          <w:rFonts w:ascii="TH SarabunPSK" w:hAnsi="TH SarabunPSK" w:cs="TH SarabunPSK"/>
          <w:sz w:val="32"/>
          <w:szCs w:val="32"/>
        </w:rPr>
        <w:t xml:space="preserve">NARIT), </w:t>
      </w:r>
      <w:r w:rsidR="0043368E" w:rsidRPr="0043368E">
        <w:rPr>
          <w:rFonts w:ascii="TH SarabunPSK" w:hAnsi="TH SarabunPSK" w:cs="TH SarabunPSK"/>
          <w:sz w:val="32"/>
          <w:szCs w:val="32"/>
        </w:rPr>
        <w:t xml:space="preserve">Geo-Informatics and Space Technology Development </w:t>
      </w:r>
      <w:r w:rsidR="00216D9D" w:rsidRPr="0043368E">
        <w:rPr>
          <w:rFonts w:ascii="TH SarabunPSK" w:hAnsi="TH SarabunPSK" w:cs="TH SarabunPSK"/>
          <w:sz w:val="32"/>
          <w:szCs w:val="32"/>
        </w:rPr>
        <w:t>Agency</w:t>
      </w:r>
      <w:r w:rsidR="00216D9D">
        <w:rPr>
          <w:rFonts w:ascii="TH SarabunPSK" w:hAnsi="TH SarabunPSK" w:cs="TH SarabunPSK"/>
          <w:sz w:val="32"/>
          <w:szCs w:val="32"/>
        </w:rPr>
        <w:t xml:space="preserve"> (</w:t>
      </w:r>
      <w:r w:rsidR="0043368E">
        <w:rPr>
          <w:rFonts w:ascii="TH SarabunPSK" w:hAnsi="TH SarabunPSK" w:cs="TH SarabunPSK"/>
          <w:sz w:val="32"/>
          <w:szCs w:val="32"/>
        </w:rPr>
        <w:t>GISTDA)</w:t>
      </w:r>
      <w:r w:rsidR="00750B45">
        <w:rPr>
          <w:rFonts w:ascii="TH SarabunPSK" w:hAnsi="TH SarabunPSK" w:cs="TH SarabunPSK"/>
          <w:sz w:val="32"/>
          <w:szCs w:val="32"/>
        </w:rPr>
        <w:t xml:space="preserve">, and </w:t>
      </w:r>
      <w:r w:rsidR="00750B45" w:rsidRPr="00750B45">
        <w:rPr>
          <w:rFonts w:ascii="TH SarabunPSK" w:hAnsi="TH SarabunPSK" w:cs="TH SarabunPSK"/>
          <w:sz w:val="32"/>
          <w:szCs w:val="32"/>
        </w:rPr>
        <w:t>Electrical Engineering Academic Association (Thailand</w:t>
      </w:r>
      <w:r w:rsidR="00FE2405" w:rsidRPr="00750B45">
        <w:rPr>
          <w:rFonts w:ascii="TH SarabunPSK" w:hAnsi="TH SarabunPSK" w:cs="TH SarabunPSK"/>
          <w:sz w:val="32"/>
          <w:szCs w:val="32"/>
        </w:rPr>
        <w:t>)</w:t>
      </w:r>
      <w:r w:rsidR="00FE2405">
        <w:rPr>
          <w:rFonts w:ascii="TH SarabunPSK" w:hAnsi="TH SarabunPSK" w:cs="TH SarabunPSK"/>
          <w:sz w:val="32"/>
          <w:szCs w:val="32"/>
        </w:rPr>
        <w:t xml:space="preserve">, </w:t>
      </w:r>
      <w:r w:rsidR="00FE2405" w:rsidRPr="008F6AA0">
        <w:rPr>
          <w:rFonts w:ascii="TH SarabunPSK" w:hAnsi="TH SarabunPSK" w:cs="TH SarabunPSK"/>
          <w:sz w:val="32"/>
          <w:szCs w:val="32"/>
        </w:rPr>
        <w:t>and</w:t>
      </w:r>
      <w:r w:rsidRPr="008F6AA0">
        <w:rPr>
          <w:rFonts w:ascii="TH SarabunPSK" w:hAnsi="TH SarabunPSK" w:cs="TH SarabunPSK"/>
          <w:sz w:val="32"/>
          <w:szCs w:val="32"/>
        </w:rPr>
        <w:t xml:space="preserve"> will be held as a three-day event in Bangkok, Thailand, from December 11th</w:t>
      </w:r>
      <w:r w:rsidRPr="008F6AA0">
        <w:rPr>
          <w:rFonts w:ascii="Arial" w:hAnsi="Arial" w:cs="Arial"/>
          <w:sz w:val="32"/>
          <w:szCs w:val="32"/>
        </w:rPr>
        <w:t>‒</w:t>
      </w:r>
      <w:r w:rsidRPr="008F6AA0">
        <w:rPr>
          <w:rFonts w:ascii="TH SarabunPSK" w:hAnsi="TH SarabunPSK" w:cs="TH SarabunPSK"/>
          <w:sz w:val="32"/>
          <w:szCs w:val="32"/>
        </w:rPr>
        <w:t xml:space="preserve">13th, 2024. The conference has </w:t>
      </w:r>
      <w:proofErr w:type="gramStart"/>
      <w:r w:rsidRPr="008F6AA0">
        <w:rPr>
          <w:rFonts w:ascii="TH SarabunPSK" w:hAnsi="TH SarabunPSK" w:cs="TH SarabunPSK"/>
          <w:sz w:val="32"/>
          <w:szCs w:val="32"/>
        </w:rPr>
        <w:t>a mai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8F6AA0">
        <w:rPr>
          <w:rFonts w:ascii="TH SarabunPSK" w:hAnsi="TH SarabunPSK" w:cs="TH SarabunPSK"/>
          <w:sz w:val="32"/>
          <w:szCs w:val="32"/>
        </w:rPr>
        <w:t>focus</w:t>
      </w:r>
      <w:proofErr w:type="gramEnd"/>
      <w:r w:rsidRPr="008F6AA0">
        <w:rPr>
          <w:rFonts w:ascii="TH SarabunPSK" w:hAnsi="TH SarabunPSK" w:cs="TH SarabunPSK"/>
          <w:sz w:val="32"/>
          <w:szCs w:val="32"/>
        </w:rPr>
        <w:t xml:space="preserve"> on "Aerospace and Aviation Symposium." </w:t>
      </w:r>
      <w:r w:rsidR="00B20F66" w:rsidRPr="00B20F66">
        <w:rPr>
          <w:rFonts w:ascii="TH SarabunPSK" w:hAnsi="TH SarabunPSK" w:cs="TH SarabunPSK"/>
          <w:sz w:val="32"/>
          <w:szCs w:val="32"/>
        </w:rPr>
        <w:t>We are glad to invite you to be a Keynote Speaker for IAAI-202</w:t>
      </w:r>
      <w:r w:rsidR="00B20F66">
        <w:rPr>
          <w:rFonts w:ascii="TH SarabunPSK" w:hAnsi="TH SarabunPSK" w:cs="TH SarabunPSK"/>
          <w:sz w:val="32"/>
          <w:szCs w:val="32"/>
        </w:rPr>
        <w:t>4</w:t>
      </w:r>
      <w:r w:rsidR="00B20F66" w:rsidRPr="00B20F66">
        <w:rPr>
          <w:rFonts w:ascii="TH SarabunPSK" w:hAnsi="TH SarabunPSK" w:cs="TH SarabunPSK"/>
          <w:sz w:val="32"/>
          <w:szCs w:val="32"/>
        </w:rPr>
        <w:t xml:space="preserve"> on the theme</w:t>
      </w:r>
      <w:r w:rsidR="00B20F66"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“</w:t>
      </w:r>
      <w:r w:rsidRPr="008F6AA0">
        <w:rPr>
          <w:rFonts w:ascii="TH SarabunPSK" w:hAnsi="TH SarabunPSK" w:cs="TH SarabunPSK"/>
          <w:sz w:val="32"/>
          <w:szCs w:val="32"/>
        </w:rPr>
        <w:t>Aerospace and Aviation Symposium</w:t>
      </w:r>
      <w:r>
        <w:rPr>
          <w:rFonts w:ascii="TH SarabunPSK" w:hAnsi="TH SarabunPSK" w:cs="TH SarabunPSK" w:hint="cs"/>
          <w:sz w:val="32"/>
          <w:szCs w:val="32"/>
          <w:cs/>
        </w:rPr>
        <w:t>”</w:t>
      </w:r>
      <w:r w:rsidRPr="008F6AA0">
        <w:rPr>
          <w:rFonts w:ascii="TH SarabunPSK" w:hAnsi="TH SarabunPSK" w:cs="TH SarabunPSK"/>
          <w:sz w:val="32"/>
          <w:szCs w:val="32"/>
        </w:rPr>
        <w:t xml:space="preserve">. </w:t>
      </w:r>
      <w:r w:rsidR="00B20F66" w:rsidRPr="00B20F66">
        <w:rPr>
          <w:rFonts w:ascii="TH SarabunPSK" w:hAnsi="TH SarabunPSK" w:cs="TH SarabunPSK"/>
          <w:sz w:val="32"/>
          <w:szCs w:val="32"/>
        </w:rPr>
        <w:t>However, the topic is at your discretion. Please</w:t>
      </w:r>
      <w:r w:rsidR="00B20F66">
        <w:rPr>
          <w:rFonts w:ascii="TH SarabunPSK" w:hAnsi="TH SarabunPSK" w:cs="TH SarabunPSK"/>
          <w:sz w:val="32"/>
          <w:szCs w:val="32"/>
        </w:rPr>
        <w:t xml:space="preserve"> </w:t>
      </w:r>
      <w:r w:rsidR="00B20F66" w:rsidRPr="00B20F66">
        <w:rPr>
          <w:rFonts w:ascii="TH SarabunPSK" w:hAnsi="TH SarabunPSK" w:cs="TH SarabunPSK"/>
          <w:sz w:val="32"/>
          <w:szCs w:val="32"/>
        </w:rPr>
        <w:t xml:space="preserve">send us confirmation of your selected topic before </w:t>
      </w:r>
      <w:r w:rsidR="002F6A24" w:rsidRPr="002F6A24">
        <w:rPr>
          <w:rFonts w:ascii="TH SarabunPSK" w:hAnsi="TH SarabunPSK" w:cs="TH SarabunPSK"/>
          <w:sz w:val="32"/>
          <w:szCs w:val="32"/>
        </w:rPr>
        <w:t xml:space="preserve">November </w:t>
      </w:r>
      <w:r w:rsidRPr="002F6A24">
        <w:rPr>
          <w:rFonts w:ascii="TH SarabunPSK" w:hAnsi="TH SarabunPSK" w:cs="TH SarabunPSK"/>
          <w:sz w:val="32"/>
          <w:szCs w:val="32"/>
        </w:rPr>
        <w:t>15</w:t>
      </w:r>
      <w:r w:rsidR="00CA086D" w:rsidRPr="002F6A24">
        <w:rPr>
          <w:rFonts w:ascii="TH SarabunPSK" w:hAnsi="TH SarabunPSK" w:cs="TH SarabunPSK"/>
          <w:sz w:val="32"/>
          <w:szCs w:val="32"/>
          <w:vertAlign w:val="superscript"/>
        </w:rPr>
        <w:t>th</w:t>
      </w:r>
      <w:r w:rsidR="009D7046" w:rsidRPr="002F6A24">
        <w:rPr>
          <w:rFonts w:ascii="TH SarabunPSK" w:hAnsi="TH SarabunPSK" w:cs="TH SarabunPSK"/>
          <w:sz w:val="32"/>
          <w:szCs w:val="32"/>
        </w:rPr>
        <w:t>, 2024</w:t>
      </w:r>
      <w:r w:rsidR="00B20F66" w:rsidRPr="00B20F66">
        <w:rPr>
          <w:rFonts w:ascii="TH SarabunPSK" w:hAnsi="TH SarabunPSK" w:cs="TH SarabunPSK"/>
          <w:sz w:val="32"/>
          <w:szCs w:val="32"/>
        </w:rPr>
        <w:t xml:space="preserve">. </w:t>
      </w:r>
      <w:r w:rsidR="00861486" w:rsidRPr="00B20F66">
        <w:rPr>
          <w:rFonts w:ascii="TH SarabunPSK" w:hAnsi="TH SarabunPSK" w:cs="TH SarabunPSK"/>
          <w:sz w:val="32"/>
          <w:szCs w:val="32"/>
        </w:rPr>
        <w:t>For</w:t>
      </w:r>
      <w:r w:rsidR="00861486">
        <w:rPr>
          <w:rFonts w:ascii="TH SarabunPSK" w:hAnsi="TH SarabunPSK" w:cs="TH SarabunPSK"/>
          <w:sz w:val="32"/>
          <w:szCs w:val="32"/>
        </w:rPr>
        <w:t xml:space="preserve"> </w:t>
      </w:r>
      <w:r w:rsidR="00861486" w:rsidRPr="00B20F66">
        <w:rPr>
          <w:rFonts w:ascii="TH SarabunPSK" w:hAnsi="TH SarabunPSK" w:cs="TH SarabunPSK"/>
          <w:sz w:val="32"/>
          <w:szCs w:val="32"/>
        </w:rPr>
        <w:t xml:space="preserve">conference details, please visit: </w:t>
      </w:r>
      <w:hyperlink r:id="rId5" w:history="1">
        <w:r w:rsidR="00861486" w:rsidRPr="008F6AA0">
          <w:rPr>
            <w:rStyle w:val="Hyperlink"/>
            <w:rFonts w:ascii="TH SarabunPSK" w:hAnsi="TH SarabunPSK" w:cs="TH SarabunPSK" w:hint="cs"/>
            <w:sz w:val="32"/>
            <w:szCs w:val="32"/>
          </w:rPr>
          <w:t>https://iaai.asia/</w:t>
        </w:r>
      </w:hyperlink>
      <w:r w:rsidR="00861486">
        <w:rPr>
          <w:rStyle w:val="Hyperlink"/>
          <w:rFonts w:ascii="TH SarabunPSK" w:hAnsi="TH SarabunPSK" w:cs="TH SarabunPSK"/>
          <w:sz w:val="32"/>
          <w:szCs w:val="32"/>
        </w:rPr>
        <w:t>.</w:t>
      </w:r>
      <w:r w:rsidR="00861486">
        <w:rPr>
          <w:rFonts w:hint="cs"/>
          <w:cs/>
        </w:rPr>
        <w:t xml:space="preserve"> </w:t>
      </w:r>
      <w:r w:rsidR="00861486">
        <w:rPr>
          <w:rFonts w:ascii="TH SarabunPSK" w:hAnsi="TH SarabunPSK" w:cs="TH SarabunPSK"/>
          <w:sz w:val="32"/>
          <w:szCs w:val="32"/>
        </w:rPr>
        <w:t xml:space="preserve"> </w:t>
      </w:r>
    </w:p>
    <w:p w14:paraId="43F1BDCB" w14:textId="7B01BD85" w:rsidR="00434C41" w:rsidRPr="002C23FD" w:rsidRDefault="00B20F66" w:rsidP="00561627">
      <w:pPr>
        <w:spacing w:before="240" w:after="0"/>
        <w:rPr>
          <w:rFonts w:ascii="TH SarabunPSK" w:hAnsi="TH SarabunPSK" w:cs="TH SarabunPSK"/>
          <w:sz w:val="32"/>
          <w:szCs w:val="32"/>
        </w:rPr>
      </w:pPr>
      <w:r w:rsidRPr="00B20F66">
        <w:rPr>
          <w:rFonts w:ascii="TH SarabunPSK" w:hAnsi="TH SarabunPSK" w:cs="TH SarabunPSK"/>
          <w:sz w:val="32"/>
          <w:szCs w:val="32"/>
        </w:rPr>
        <w:t>Best Regards,</w:t>
      </w:r>
    </w:p>
    <w:p w14:paraId="32702A27" w14:textId="77777777" w:rsidR="00561627" w:rsidRPr="002C23FD" w:rsidRDefault="00561627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3A0C286" w14:textId="77777777" w:rsidR="00053C52" w:rsidRPr="00053C52" w:rsidRDefault="00053C52" w:rsidP="00053C52">
      <w:pPr>
        <w:spacing w:after="0"/>
        <w:rPr>
          <w:rFonts w:ascii="TH SarabunPSK" w:hAnsi="TH SarabunPSK" w:cs="TH SarabunPSK"/>
          <w:sz w:val="32"/>
          <w:szCs w:val="32"/>
        </w:rPr>
      </w:pPr>
      <w:r w:rsidRPr="00053C52">
        <w:rPr>
          <w:rFonts w:ascii="TH SarabunPSK" w:hAnsi="TH SarabunPSK" w:cs="TH SarabunPSK"/>
          <w:sz w:val="32"/>
          <w:szCs w:val="32"/>
        </w:rPr>
        <w:t xml:space="preserve">Asst. Prof. </w:t>
      </w:r>
      <w:proofErr w:type="spellStart"/>
      <w:r w:rsidRPr="00053C52">
        <w:rPr>
          <w:rFonts w:ascii="TH SarabunPSK" w:hAnsi="TH SarabunPSK" w:cs="TH SarabunPSK"/>
          <w:sz w:val="32"/>
          <w:szCs w:val="32"/>
        </w:rPr>
        <w:t>Soemsak</w:t>
      </w:r>
      <w:proofErr w:type="spellEnd"/>
      <w:r w:rsidRPr="00053C52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Pr="00053C52">
        <w:rPr>
          <w:rFonts w:ascii="TH SarabunPSK" w:hAnsi="TH SarabunPSK" w:cs="TH SarabunPSK"/>
          <w:sz w:val="32"/>
          <w:szCs w:val="32"/>
        </w:rPr>
        <w:t>Yooyen</w:t>
      </w:r>
      <w:proofErr w:type="spellEnd"/>
    </w:p>
    <w:p w14:paraId="0953684C" w14:textId="03B7A02D" w:rsidR="00053C52" w:rsidRPr="00053C52" w:rsidRDefault="00053C52" w:rsidP="00053C52">
      <w:pPr>
        <w:spacing w:after="0"/>
        <w:rPr>
          <w:rFonts w:ascii="TH SarabunPSK" w:hAnsi="TH SarabunPSK" w:cs="TH SarabunPSK"/>
          <w:sz w:val="32"/>
          <w:szCs w:val="32"/>
        </w:rPr>
      </w:pPr>
      <w:r w:rsidRPr="00053C52">
        <w:rPr>
          <w:rFonts w:ascii="TH SarabunPSK" w:hAnsi="TH SarabunPSK" w:cs="TH SarabunPSK"/>
          <w:sz w:val="32"/>
          <w:szCs w:val="32"/>
        </w:rPr>
        <w:t>Conference Chair - IAAI 202</w:t>
      </w:r>
      <w:r>
        <w:rPr>
          <w:rFonts w:ascii="TH SarabunPSK" w:hAnsi="TH SarabunPSK" w:cs="TH SarabunPSK"/>
          <w:sz w:val="32"/>
          <w:szCs w:val="32"/>
        </w:rPr>
        <w:t>4</w:t>
      </w:r>
    </w:p>
    <w:p w14:paraId="5FD4E860" w14:textId="2A18DD03" w:rsidR="00053C52" w:rsidRPr="00053C52" w:rsidRDefault="00053C52" w:rsidP="00053C52">
      <w:pPr>
        <w:spacing w:after="0"/>
        <w:rPr>
          <w:rFonts w:ascii="TH SarabunPSK" w:hAnsi="TH SarabunPSK" w:cs="TH SarabunPSK"/>
          <w:sz w:val="32"/>
          <w:szCs w:val="32"/>
        </w:rPr>
      </w:pPr>
      <w:r w:rsidRPr="00053C52">
        <w:rPr>
          <w:rFonts w:ascii="TH SarabunPSK" w:hAnsi="TH SarabunPSK" w:cs="TH SarabunPSK"/>
          <w:sz w:val="32"/>
          <w:szCs w:val="32"/>
        </w:rPr>
        <w:t>Dean of International Academy of Aviation Industry Act on behave of</w:t>
      </w:r>
    </w:p>
    <w:p w14:paraId="78EE174C" w14:textId="0356D132" w:rsidR="002C23FD" w:rsidRDefault="00053C52" w:rsidP="00053C52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053C52">
        <w:rPr>
          <w:rFonts w:ascii="TH SarabunPSK" w:hAnsi="TH SarabunPSK" w:cs="TH SarabunPSK"/>
          <w:sz w:val="32"/>
          <w:szCs w:val="32"/>
        </w:rPr>
        <w:t>The President of King Mongkut's Institute of Technology Ladkrabang</w:t>
      </w:r>
      <w:r w:rsidR="00D5665E">
        <w:rPr>
          <w:rFonts w:ascii="TH SarabunPSK" w:hAnsi="TH SarabunPSK" w:cs="TH SarabunPSK"/>
          <w:sz w:val="32"/>
          <w:szCs w:val="32"/>
        </w:rPr>
        <w:softHyphen/>
      </w:r>
    </w:p>
    <w:p w14:paraId="470DBED9" w14:textId="50FBE3FD" w:rsidR="00DF3C23" w:rsidRDefault="00DF3C23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49C633D" w14:textId="2A8A2CC2" w:rsidR="008E6D22" w:rsidRDefault="008E6D22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3463937" w14:textId="18A82AA1" w:rsidR="008E6D22" w:rsidRDefault="008E6D22" w:rsidP="00750BD8">
      <w:pPr>
        <w:spacing w:after="0"/>
        <w:rPr>
          <w:rFonts w:ascii="TH SarabunPSK" w:hAnsi="TH SarabunPSK" w:cs="TH SarabunPSK"/>
          <w:sz w:val="32"/>
          <w:szCs w:val="32"/>
        </w:rPr>
      </w:pPr>
      <w:r w:rsidRPr="008E6D22">
        <w:rPr>
          <w:rFonts w:ascii="TH SarabunPSK" w:eastAsia="Times New Roman" w:hAnsi="TH SarabunPSK" w:cs="TH SarabunPSK"/>
          <w:noProof/>
          <w:kern w:val="0"/>
          <w:sz w:val="32"/>
          <w:szCs w:val="32"/>
          <w14:ligatures w14:val="none"/>
        </w:rPr>
        <w:drawing>
          <wp:anchor distT="0" distB="0" distL="114300" distR="114300" simplePos="0" relativeHeight="251661312" behindDoc="1" locked="0" layoutInCell="1" allowOverlap="1" wp14:anchorId="516C683F" wp14:editId="21BA2E89">
            <wp:simplePos x="0" y="0"/>
            <wp:positionH relativeFrom="page">
              <wp:posOffset>3232785</wp:posOffset>
            </wp:positionH>
            <wp:positionV relativeFrom="margin">
              <wp:posOffset>316230</wp:posOffset>
            </wp:positionV>
            <wp:extent cx="1200150" cy="1143000"/>
            <wp:effectExtent l="0" t="0" r="0" b="0"/>
            <wp:wrapTight wrapText="bothSides">
              <wp:wrapPolygon edited="0">
                <wp:start x="0" y="0"/>
                <wp:lineTo x="0" y="21240"/>
                <wp:lineTo x="21257" y="21240"/>
                <wp:lineTo x="21257" y="0"/>
                <wp:lineTo x="0" y="0"/>
              </wp:wrapPolygon>
            </wp:wrapTight>
            <wp:docPr id="439034272" name="Picture 439034272" descr="logo%20(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3" descr="logo%20(4)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 b="4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3FC27B" w14:textId="365B760D" w:rsidR="00DF3C23" w:rsidRDefault="00DF3C23" w:rsidP="00750BD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6031ABB" w14:textId="3D44EF96" w:rsidR="008E6D22" w:rsidRPr="008E6D22" w:rsidRDefault="008E6D22" w:rsidP="008E6D22">
      <w:pPr>
        <w:jc w:val="thaiDistribute"/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</w:pPr>
    </w:p>
    <w:p w14:paraId="1DA77E75" w14:textId="77777777" w:rsidR="008E6D22" w:rsidRDefault="008E6D22" w:rsidP="008E6D22">
      <w:pPr>
        <w:spacing w:after="0" w:line="240" w:lineRule="auto"/>
        <w:jc w:val="center"/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>Keynote Speaker Confirmation Form</w:t>
      </w:r>
    </w:p>
    <w:p w14:paraId="03A9E1CD" w14:textId="77777777" w:rsidR="008E6D22" w:rsidRPr="008E6D22" w:rsidRDefault="008E6D22" w:rsidP="008E6D22">
      <w:pPr>
        <w:spacing w:after="0" w:line="240" w:lineRule="auto"/>
        <w:jc w:val="center"/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 xml:space="preserve">Innovation Aviation &amp; Aerospace Industry - International Conference </w:t>
      </w: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cs/>
          <w:lang w:eastAsia="ja-JP"/>
          <w14:ligatures w14:val="none"/>
        </w:rPr>
        <w:t>2024</w:t>
      </w:r>
    </w:p>
    <w:p w14:paraId="15636EF2" w14:textId="6F7F281F" w:rsidR="008E6D22" w:rsidRDefault="008E6D22" w:rsidP="008E6D22">
      <w:pPr>
        <w:spacing w:after="0" w:line="240" w:lineRule="auto"/>
        <w:jc w:val="center"/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 xml:space="preserve">December </w:t>
      </w: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cs/>
          <w:lang w:eastAsia="ja-JP"/>
          <w14:ligatures w14:val="none"/>
        </w:rPr>
        <w:t>11-13</w:t>
      </w: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 xml:space="preserve">, </w:t>
      </w:r>
      <w:r w:rsidRPr="008E6D22">
        <w:rPr>
          <w:rFonts w:ascii="TH SarabunPSK" w:hAnsi="TH SarabunPSK" w:cs="TH SarabunPSK"/>
          <w:b/>
          <w:bCs/>
          <w:kern w:val="0"/>
          <w:sz w:val="32"/>
          <w:szCs w:val="32"/>
          <w:cs/>
          <w:lang w:eastAsia="ja-JP"/>
          <w14:ligatures w14:val="none"/>
        </w:rPr>
        <w:t>2024</w:t>
      </w:r>
    </w:p>
    <w:p w14:paraId="4F7B8166" w14:textId="77777777" w:rsidR="008E6D22" w:rsidRPr="008E6D22" w:rsidRDefault="008E6D22" w:rsidP="008E6D22">
      <w:pPr>
        <w:spacing w:after="0" w:line="24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22A3F1F6" w14:textId="18D2F7D3" w:rsidR="008E6D22" w:rsidRPr="008E6D22" w:rsidRDefault="008E6D22" w:rsidP="008E6D22">
      <w:pPr>
        <w:spacing w:after="0" w:line="36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Name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............................................................................. </w:t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Position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...</w:t>
      </w:r>
    </w:p>
    <w:p w14:paraId="06863F1D" w14:textId="707A119F" w:rsidR="008E6D22" w:rsidRPr="008E6D22" w:rsidRDefault="008E6D22" w:rsidP="008E6D22">
      <w:pPr>
        <w:spacing w:after="0" w:line="36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Organization: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................................................................ </w:t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Mobile Phone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</w:t>
      </w:r>
    </w:p>
    <w:p w14:paraId="672FFFB8" w14:textId="0A7A0A61" w:rsidR="008E6D22" w:rsidRPr="008E6D22" w:rsidRDefault="008E6D22" w:rsidP="008E6D22">
      <w:pPr>
        <w:spacing w:after="0" w:line="36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Office Phone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................................................................. </w:t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Email:</w:t>
      </w:r>
      <w:r w:rsidR="00877C3F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.......</w:t>
      </w:r>
    </w:p>
    <w:p w14:paraId="37721AEC" w14:textId="77777777" w:rsidR="008E6D22" w:rsidRPr="008E6D22" w:rsidRDefault="008E6D22" w:rsidP="008E6D22">
      <w:pPr>
        <w:spacing w:after="0" w:line="36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2F7FAAD9" w14:textId="3BC1DF53" w:rsidR="008E6D22" w:rsidRPr="008E6D22" w:rsidRDefault="008E6D22" w:rsidP="008E6D22">
      <w:pPr>
        <w:spacing w:after="0" w:line="360" w:lineRule="auto"/>
        <w:ind w:firstLine="851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 w:hint="cs"/>
          <w:kern w:val="0"/>
          <w:sz w:val="32"/>
          <w:szCs w:val="32"/>
          <w:lang w:eastAsia="ja-JP"/>
          <w14:ligatures w14:val="none"/>
        </w:rPr>
        <w:sym w:font="Wingdings" w:char="F0A8"/>
      </w: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Agree to be a Keynote Speaker</w:t>
      </w:r>
    </w:p>
    <w:p w14:paraId="4FCA1BE0" w14:textId="1352F7DF" w:rsidR="008E6D22" w:rsidRPr="008E6D22" w:rsidRDefault="008E6D22" w:rsidP="008E6D22">
      <w:pPr>
        <w:spacing w:after="0" w:line="360" w:lineRule="auto"/>
        <w:ind w:firstLine="851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sym w:font="Wingdings" w:char="F0A8"/>
      </w:r>
      <w:r w:rsidRPr="008E6D22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 xml:space="preserve"> Do not agree to be a Keynote Speaker</w:t>
      </w:r>
    </w:p>
    <w:p w14:paraId="179C4070" w14:textId="77777777" w:rsidR="008E6D22" w:rsidRPr="008E6D22" w:rsidRDefault="008E6D22" w:rsidP="008E6D22">
      <w:pPr>
        <w:spacing w:after="0" w:line="360" w:lineRule="auto"/>
        <w:ind w:firstLine="851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6060B6EB" w14:textId="77777777" w:rsidR="008E6D22" w:rsidRPr="008E6D22" w:rsidRDefault="008E6D22" w:rsidP="008E6D22">
      <w:pPr>
        <w:spacing w:after="0" w:line="360" w:lineRule="auto"/>
        <w:ind w:firstLine="851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795631FB" w14:textId="06ECD128" w:rsidR="008E6D22" w:rsidRPr="008E6D22" w:rsidRDefault="00877C3F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77C3F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Signature:</w:t>
      </w:r>
      <w:r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="008E6D22"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......</w:t>
      </w:r>
    </w:p>
    <w:p w14:paraId="7AC85780" w14:textId="77777777" w:rsidR="008E6D22" w:rsidRPr="008E6D22" w:rsidRDefault="008E6D22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(...............................................................................)</w:t>
      </w:r>
    </w:p>
    <w:p w14:paraId="72D1CA4D" w14:textId="46209B8F" w:rsidR="008E6D22" w:rsidRPr="008E6D22" w:rsidRDefault="00877C3F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77C3F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Position:</w:t>
      </w:r>
      <w:r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="008E6D22"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</w:t>
      </w:r>
    </w:p>
    <w:p w14:paraId="754ACF1A" w14:textId="6BFCA758" w:rsidR="008E6D22" w:rsidRPr="008E6D22" w:rsidRDefault="00877C3F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  <w:r w:rsidRPr="00877C3F"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  <w:t>Date:</w:t>
      </w:r>
      <w:r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 xml:space="preserve"> </w:t>
      </w:r>
      <w:r w:rsidR="008E6D22" w:rsidRPr="008E6D22">
        <w:rPr>
          <w:rFonts w:ascii="TH SarabunPSK" w:hAnsi="TH SarabunPSK" w:cs="TH SarabunPSK" w:hint="cs"/>
          <w:kern w:val="0"/>
          <w:sz w:val="32"/>
          <w:szCs w:val="32"/>
          <w:cs/>
          <w:lang w:eastAsia="ja-JP"/>
          <w14:ligatures w14:val="none"/>
        </w:rPr>
        <w:t>.........................................................................</w:t>
      </w:r>
    </w:p>
    <w:p w14:paraId="51F7FE46" w14:textId="77777777" w:rsidR="008E6D22" w:rsidRPr="008E6D22" w:rsidRDefault="008E6D22" w:rsidP="008E6D22">
      <w:pPr>
        <w:spacing w:after="0" w:line="240" w:lineRule="auto"/>
        <w:ind w:firstLine="3969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2B0772AF" w14:textId="77777777" w:rsidR="00877C3F" w:rsidRPr="008E6D22" w:rsidRDefault="00877C3F" w:rsidP="00366A39">
      <w:pPr>
        <w:spacing w:after="0" w:line="240" w:lineRule="auto"/>
        <w:rPr>
          <w:rFonts w:ascii="TH SarabunPSK" w:hAnsi="TH SarabunPSK" w:cs="TH SarabunPSK"/>
          <w:kern w:val="0"/>
          <w:sz w:val="32"/>
          <w:szCs w:val="32"/>
          <w:lang w:eastAsia="ja-JP"/>
          <w14:ligatures w14:val="none"/>
        </w:rPr>
      </w:pPr>
    </w:p>
    <w:p w14:paraId="3291AD3C" w14:textId="56ACD879" w:rsidR="002C23FD" w:rsidRPr="00877C3F" w:rsidRDefault="00877C3F" w:rsidP="00750BD8">
      <w:pPr>
        <w:spacing w:after="0"/>
        <w:rPr>
          <w:rFonts w:ascii="TH SarabunPSK" w:hAnsi="TH SarabunPSK" w:cs="TH SarabunPSK"/>
          <w:sz w:val="28"/>
        </w:rPr>
      </w:pPr>
      <w:r w:rsidRPr="00877C3F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t>Note</w:t>
      </w:r>
      <w:r w:rsidRPr="00877C3F">
        <w:rPr>
          <w:rFonts w:ascii="TH SarabunPSK" w:hAnsi="TH SarabunPSK" w:cs="TH SarabunPSK"/>
          <w:b/>
          <w:bCs/>
          <w:kern w:val="0"/>
          <w:sz w:val="32"/>
          <w:szCs w:val="32"/>
          <w:lang w:eastAsia="ja-JP"/>
          <w14:ligatures w14:val="none"/>
        </w:rPr>
        <w:br/>
      </w:r>
      <w:r w:rsidRPr="00877C3F">
        <w:rPr>
          <w:rFonts w:ascii="TH SarabunPSK" w:hAnsi="TH SarabunPSK" w:cs="TH SarabunPSK"/>
          <w:kern w:val="0"/>
          <w:sz w:val="28"/>
          <w:lang w:eastAsia="ja-JP"/>
          <w14:ligatures w14:val="none"/>
        </w:rPr>
        <w:t>Please send the completed form to: International Academy of Aviation Industry (IAAI)</w:t>
      </w:r>
      <w:r w:rsidRPr="00877C3F">
        <w:rPr>
          <w:rFonts w:ascii="TH SarabunPSK" w:hAnsi="TH SarabunPSK" w:cs="TH SarabunPSK"/>
          <w:kern w:val="0"/>
          <w:sz w:val="28"/>
          <w:lang w:eastAsia="ja-JP"/>
          <w14:ligatures w14:val="none"/>
        </w:rPr>
        <w:br/>
        <w:t>Email: iaaiconference@gmail.com</w:t>
      </w:r>
    </w:p>
    <w:sectPr w:rsidR="002C23FD" w:rsidRPr="00877C3F" w:rsidSect="008E6D22">
      <w:pgSz w:w="12240" w:h="15840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e0NLW0MDezNLS0NDJV0lEKTi0uzszPAykwrAUAlPU+wywAAAA="/>
  </w:docVars>
  <w:rsids>
    <w:rsidRoot w:val="00204898"/>
    <w:rsid w:val="00025F37"/>
    <w:rsid w:val="000308C2"/>
    <w:rsid w:val="000329DA"/>
    <w:rsid w:val="00044AC2"/>
    <w:rsid w:val="00053C52"/>
    <w:rsid w:val="000679F9"/>
    <w:rsid w:val="000B6959"/>
    <w:rsid w:val="000D3E35"/>
    <w:rsid w:val="000E2F71"/>
    <w:rsid w:val="000F426F"/>
    <w:rsid w:val="001464C2"/>
    <w:rsid w:val="00152F8A"/>
    <w:rsid w:val="001541CC"/>
    <w:rsid w:val="00160D7F"/>
    <w:rsid w:val="001779E4"/>
    <w:rsid w:val="00204898"/>
    <w:rsid w:val="00216D9D"/>
    <w:rsid w:val="00236428"/>
    <w:rsid w:val="00252DAB"/>
    <w:rsid w:val="00271184"/>
    <w:rsid w:val="002C23FD"/>
    <w:rsid w:val="002D0152"/>
    <w:rsid w:val="002F6A24"/>
    <w:rsid w:val="00366A39"/>
    <w:rsid w:val="00396F64"/>
    <w:rsid w:val="003C093C"/>
    <w:rsid w:val="003C488D"/>
    <w:rsid w:val="003C71A3"/>
    <w:rsid w:val="00405ADE"/>
    <w:rsid w:val="0043368E"/>
    <w:rsid w:val="00434C41"/>
    <w:rsid w:val="00446349"/>
    <w:rsid w:val="004D1F8C"/>
    <w:rsid w:val="004D5ED3"/>
    <w:rsid w:val="005448A7"/>
    <w:rsid w:val="00561627"/>
    <w:rsid w:val="00593C89"/>
    <w:rsid w:val="005D7AAB"/>
    <w:rsid w:val="00600628"/>
    <w:rsid w:val="00611DA1"/>
    <w:rsid w:val="00632682"/>
    <w:rsid w:val="00632AA1"/>
    <w:rsid w:val="00645BF3"/>
    <w:rsid w:val="006E14C3"/>
    <w:rsid w:val="006E62F6"/>
    <w:rsid w:val="00750B45"/>
    <w:rsid w:val="00750BD8"/>
    <w:rsid w:val="00771EB5"/>
    <w:rsid w:val="0079087A"/>
    <w:rsid w:val="00796DEC"/>
    <w:rsid w:val="007B15EA"/>
    <w:rsid w:val="00850AD6"/>
    <w:rsid w:val="008564E5"/>
    <w:rsid w:val="00861486"/>
    <w:rsid w:val="00877C3F"/>
    <w:rsid w:val="00890C4C"/>
    <w:rsid w:val="008922FA"/>
    <w:rsid w:val="008A25AF"/>
    <w:rsid w:val="008E6D22"/>
    <w:rsid w:val="008F6AA0"/>
    <w:rsid w:val="00903833"/>
    <w:rsid w:val="0096006D"/>
    <w:rsid w:val="009B2A6B"/>
    <w:rsid w:val="009C4ACC"/>
    <w:rsid w:val="009D7046"/>
    <w:rsid w:val="00AB5CC1"/>
    <w:rsid w:val="00AD28F1"/>
    <w:rsid w:val="00AD5F1B"/>
    <w:rsid w:val="00B04B51"/>
    <w:rsid w:val="00B20F66"/>
    <w:rsid w:val="00B27544"/>
    <w:rsid w:val="00B82423"/>
    <w:rsid w:val="00B95498"/>
    <w:rsid w:val="00BA2A0D"/>
    <w:rsid w:val="00BA7AE8"/>
    <w:rsid w:val="00C23126"/>
    <w:rsid w:val="00C546F4"/>
    <w:rsid w:val="00C63439"/>
    <w:rsid w:val="00CA086D"/>
    <w:rsid w:val="00D5665E"/>
    <w:rsid w:val="00D95A95"/>
    <w:rsid w:val="00DC126B"/>
    <w:rsid w:val="00DF3C23"/>
    <w:rsid w:val="00E12061"/>
    <w:rsid w:val="00E63148"/>
    <w:rsid w:val="00EB7693"/>
    <w:rsid w:val="00F07920"/>
    <w:rsid w:val="00F75A2D"/>
    <w:rsid w:val="00F80C6A"/>
    <w:rsid w:val="00F95282"/>
    <w:rsid w:val="00F95A80"/>
    <w:rsid w:val="00FB565E"/>
    <w:rsid w:val="00FD22D3"/>
    <w:rsid w:val="00FE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7473CF"/>
  <w15:chartTrackingRefBased/>
  <w15:docId w15:val="{D442EC9B-8448-4C4F-9AFC-5005109C3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F3C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3C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iaai.asia/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88</Words>
  <Characters>221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unchalee phisannupawong</dc:creator>
  <cp:keywords/>
  <dc:description/>
  <cp:lastModifiedBy>Patcharin Kamsing</cp:lastModifiedBy>
  <cp:revision>50</cp:revision>
  <cp:lastPrinted>2024-08-15T02:49:00Z</cp:lastPrinted>
  <dcterms:created xsi:type="dcterms:W3CDTF">2024-08-15T03:48:00Z</dcterms:created>
  <dcterms:modified xsi:type="dcterms:W3CDTF">2024-08-16T0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0d005e06c3785c28aefb11b54030004e0ad589888d21b4266c377c0ce6a8e18</vt:lpwstr>
  </property>
</Properties>
</file>